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90DEF" w14:textId="77777777" w:rsidR="00EB6744" w:rsidRDefault="00000000">
      <w:pPr>
        <w:pStyle w:val="Heading1"/>
      </w:pPr>
      <w:bookmarkStart w:id="0" w:name="X949960e766c857c6b394b6e3bfcfa40002d4d72"/>
      <w:r>
        <w:t xml:space="preserve">Gallery Template: Catalogue Entry for </w:t>
      </w:r>
      <w:r>
        <w:rPr>
          <w:i/>
          <w:iCs/>
        </w:rPr>
        <w:t>Stories about Playing Games</w:t>
      </w:r>
    </w:p>
    <w:p w14:paraId="29386A42" w14:textId="469646F0" w:rsidR="00EB6744" w:rsidRDefault="00000000">
      <w:pPr>
        <w:pStyle w:val="FirstParagraph"/>
      </w:pPr>
      <w:r>
        <w:t>Thank you for completing this template, which we will use to compile our catalogue for th</w:t>
      </w:r>
      <w:r w:rsidR="00980EF0">
        <w:t>is</w:t>
      </w:r>
      <w:r>
        <w:t xml:space="preserve"> exhibition.</w:t>
      </w:r>
    </w:p>
    <w:p w14:paraId="7451370C" w14:textId="1B9FA457" w:rsidR="00EB6744" w:rsidRDefault="00000000">
      <w:pPr>
        <w:pStyle w:val="Heading2"/>
      </w:pPr>
      <w:bookmarkStart w:id="1" w:name="about-your-contribution"/>
      <w:r>
        <w:t>About Your Contribution</w:t>
      </w:r>
      <w:r w:rsidR="00980EF0">
        <w:t xml:space="preserve"> </w:t>
      </w:r>
    </w:p>
    <w:p w14:paraId="21C0A6B8" w14:textId="77777777" w:rsidR="00980EF0" w:rsidRDefault="00000000" w:rsidP="00980EF0">
      <w:pPr>
        <w:pStyle w:val="FirstParagraph"/>
        <w:numPr>
          <w:ilvl w:val="0"/>
          <w:numId w:val="4"/>
        </w:numPr>
      </w:pPr>
      <w:r w:rsidRPr="00980EF0">
        <w:rPr>
          <w:b/>
          <w:bCs/>
        </w:rPr>
        <w:t>Title of Your Contribution</w:t>
      </w:r>
      <w:r>
        <w:t xml:space="preserve"> (should be descriptive yet engaging):</w:t>
      </w:r>
    </w:p>
    <w:p w14:paraId="6AB9B5BA" w14:textId="541416EF" w:rsidR="00EB6744" w:rsidRDefault="00000000" w:rsidP="00980EF0">
      <w:pPr>
        <w:pStyle w:val="FirstParagraph"/>
        <w:numPr>
          <w:ilvl w:val="0"/>
          <w:numId w:val="4"/>
        </w:numPr>
      </w:pPr>
      <w:r w:rsidRPr="00980EF0">
        <w:rPr>
          <w:b/>
          <w:bCs/>
        </w:rPr>
        <w:t>Your Name</w:t>
      </w:r>
      <w:r>
        <w:t>:</w:t>
      </w:r>
    </w:p>
    <w:p w14:paraId="28BA7B0C" w14:textId="77777777" w:rsidR="00EB6744" w:rsidRDefault="00000000">
      <w:pPr>
        <w:pStyle w:val="Heading2"/>
      </w:pPr>
      <w:bookmarkStart w:id="2" w:name="your-written-entry"/>
      <w:bookmarkEnd w:id="1"/>
      <w:r>
        <w:t>Your Written Entry</w:t>
      </w:r>
    </w:p>
    <w:p w14:paraId="150F41B8" w14:textId="3E23897B" w:rsidR="00EB6744" w:rsidRDefault="00980EF0">
      <w:pPr>
        <w:pStyle w:val="FirstParagraph"/>
      </w:pPr>
      <w:r>
        <w:t>Below (under “</w:t>
      </w:r>
      <w:r w:rsidRPr="00980EF0">
        <w:rPr>
          <w:b/>
          <w:bCs/>
        </w:rPr>
        <w:t>YOUR RESPONSE:</w:t>
      </w:r>
      <w:r w:rsidRPr="00980EF0">
        <w:t>”),</w:t>
      </w:r>
      <w:r>
        <w:t xml:space="preserve"> please use 1000-2000 words to:</w:t>
      </w:r>
    </w:p>
    <w:p w14:paraId="0558F8D4" w14:textId="77777777" w:rsidR="00EB6744" w:rsidRDefault="00000000">
      <w:pPr>
        <w:pStyle w:val="Compact"/>
        <w:numPr>
          <w:ilvl w:val="0"/>
          <w:numId w:val="2"/>
        </w:numPr>
      </w:pPr>
      <w:r>
        <w:t>Describe the game you selected and the context of its production and release.</w:t>
      </w:r>
    </w:p>
    <w:p w14:paraId="414E8D58" w14:textId="77777777" w:rsidR="00EB6744" w:rsidRDefault="00000000">
      <w:pPr>
        <w:pStyle w:val="Compact"/>
        <w:numPr>
          <w:ilvl w:val="0"/>
          <w:numId w:val="2"/>
        </w:numPr>
      </w:pPr>
      <w:r>
        <w:t xml:space="preserve">Describe the game’s cultural, political, </w:t>
      </w:r>
      <w:r w:rsidRPr="00980EF0">
        <w:rPr>
          <w:u w:val="single"/>
        </w:rPr>
        <w:t>or</w:t>
      </w:r>
      <w:r>
        <w:t xml:space="preserve"> social significance.</w:t>
      </w:r>
    </w:p>
    <w:p w14:paraId="7D9148E0" w14:textId="77777777" w:rsidR="00EB6744" w:rsidRDefault="00000000">
      <w:pPr>
        <w:pStyle w:val="Compact"/>
        <w:numPr>
          <w:ilvl w:val="0"/>
          <w:numId w:val="2"/>
        </w:numPr>
      </w:pPr>
      <w:r>
        <w:t xml:space="preserve">Describe its technical </w:t>
      </w:r>
      <w:r w:rsidRPr="00980EF0">
        <w:rPr>
          <w:u w:val="single"/>
        </w:rPr>
        <w:t>or</w:t>
      </w:r>
      <w:r>
        <w:t xml:space="preserve"> aesthetic significance, too.</w:t>
      </w:r>
    </w:p>
    <w:p w14:paraId="49A5A665" w14:textId="77777777" w:rsidR="00EB6744" w:rsidRDefault="00000000">
      <w:pPr>
        <w:pStyle w:val="Compact"/>
        <w:numPr>
          <w:ilvl w:val="0"/>
          <w:numId w:val="2"/>
        </w:numPr>
      </w:pPr>
      <w:r>
        <w:t>Share a story that a) threads together your gameplay footage (5-8 video files, titled above) and b) narrates your experiences playing the game.</w:t>
      </w:r>
    </w:p>
    <w:p w14:paraId="72ED559E" w14:textId="77777777" w:rsidR="00EB6744" w:rsidRDefault="00000000">
      <w:pPr>
        <w:pStyle w:val="Compact"/>
        <w:numPr>
          <w:ilvl w:val="0"/>
          <w:numId w:val="2"/>
        </w:numPr>
      </w:pPr>
      <w:r>
        <w:t>Converse with existing work related to the game and your gameplay footage.</w:t>
      </w:r>
    </w:p>
    <w:p w14:paraId="15FA81F1" w14:textId="12C9D5E0" w:rsidR="00EB6744" w:rsidRDefault="00000000">
      <w:pPr>
        <w:pStyle w:val="FirstParagraph"/>
      </w:pPr>
      <w:r>
        <w:t>Your entry should:</w:t>
      </w:r>
    </w:p>
    <w:p w14:paraId="4657B179" w14:textId="77777777" w:rsidR="00EB6744" w:rsidRDefault="00000000">
      <w:pPr>
        <w:pStyle w:val="Compact"/>
        <w:numPr>
          <w:ilvl w:val="0"/>
          <w:numId w:val="3"/>
        </w:numPr>
      </w:pPr>
      <w:r>
        <w:t>Demonstrate an awareness of its gallery audience and their expectations.</w:t>
      </w:r>
    </w:p>
    <w:p w14:paraId="2D404E44" w14:textId="77777777" w:rsidR="00EB6744" w:rsidRDefault="00000000">
      <w:pPr>
        <w:pStyle w:val="Compact"/>
        <w:numPr>
          <w:ilvl w:val="0"/>
          <w:numId w:val="3"/>
        </w:numPr>
      </w:pPr>
      <w:r>
        <w:t>Acknowledge designers, developers, studios, and fellow critics by name.</w:t>
      </w:r>
    </w:p>
    <w:p w14:paraId="17076258" w14:textId="77777777" w:rsidR="00EB6744" w:rsidRDefault="00000000">
      <w:pPr>
        <w:pStyle w:val="Compact"/>
        <w:numPr>
          <w:ilvl w:val="0"/>
          <w:numId w:val="3"/>
        </w:numPr>
      </w:pPr>
      <w:r>
        <w:t>Make your footage (those 5-8 video files) part of your story and not just the exhibit. You’re welcome to use first-, second-, and/or third-person language to frame your story.</w:t>
      </w:r>
    </w:p>
    <w:p w14:paraId="4EB0E864" w14:textId="77777777" w:rsidR="00980EF0" w:rsidRDefault="00980EF0" w:rsidP="00980EF0">
      <w:pPr>
        <w:pStyle w:val="Compact"/>
      </w:pPr>
    </w:p>
    <w:p w14:paraId="77545215" w14:textId="5591BA04" w:rsidR="00980EF0" w:rsidRPr="00980EF0" w:rsidRDefault="00980EF0" w:rsidP="00980EF0">
      <w:pPr>
        <w:pStyle w:val="Compact"/>
        <w:rPr>
          <w:b/>
          <w:bCs/>
        </w:rPr>
      </w:pPr>
      <w:r>
        <w:rPr>
          <w:b/>
          <w:bCs/>
        </w:rPr>
        <w:t xml:space="preserve">YOUR RESPONSE </w:t>
      </w:r>
      <w:r w:rsidRPr="00980EF0">
        <w:rPr>
          <w:b/>
          <w:bCs/>
        </w:rPr>
        <w:t>(1000-2000 words):</w:t>
      </w:r>
      <w:r>
        <w:rPr>
          <w:b/>
          <w:bCs/>
        </w:rPr>
        <w:t xml:space="preserve"> </w:t>
      </w:r>
    </w:p>
    <w:p w14:paraId="25C80F05" w14:textId="77777777" w:rsidR="00980EF0" w:rsidRDefault="00980EF0">
      <w:pPr>
        <w:pStyle w:val="Heading2"/>
      </w:pPr>
      <w:bookmarkStart w:id="3" w:name="references"/>
      <w:bookmarkEnd w:id="2"/>
    </w:p>
    <w:p w14:paraId="20A715ED" w14:textId="77777777" w:rsidR="00980EF0" w:rsidRDefault="00980EF0" w:rsidP="00980EF0">
      <w:pPr>
        <w:pStyle w:val="BodyText"/>
      </w:pPr>
    </w:p>
    <w:p w14:paraId="1010E647" w14:textId="77777777" w:rsidR="00AD5D3D" w:rsidRPr="00980EF0" w:rsidRDefault="00AD5D3D" w:rsidP="00980EF0">
      <w:pPr>
        <w:pStyle w:val="BodyText"/>
      </w:pPr>
    </w:p>
    <w:p w14:paraId="11548311" w14:textId="35868AB0" w:rsidR="00EB6744" w:rsidRDefault="00000000">
      <w:pPr>
        <w:pStyle w:val="Heading2"/>
      </w:pPr>
      <w:r>
        <w:t>References</w:t>
      </w:r>
    </w:p>
    <w:p w14:paraId="7234E662" w14:textId="77777777" w:rsidR="00EB6744" w:rsidRDefault="00000000">
      <w:pPr>
        <w:pStyle w:val="FirstParagraph"/>
      </w:pPr>
      <w:r>
        <w:t>Include your references here in MLA, Chicago, APA, or the like. Our editors will adapt them to fit our house style.</w:t>
      </w:r>
      <w:bookmarkEnd w:id="0"/>
      <w:bookmarkEnd w:id="3"/>
    </w:p>
    <w:sectPr w:rsidR="00EB67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A108A" w14:textId="77777777" w:rsidR="00AD28E2" w:rsidRDefault="00AD28E2">
      <w:pPr>
        <w:spacing w:after="0"/>
      </w:pPr>
      <w:r>
        <w:separator/>
      </w:r>
    </w:p>
  </w:endnote>
  <w:endnote w:type="continuationSeparator" w:id="0">
    <w:p w14:paraId="4B12AEB8" w14:textId="77777777" w:rsidR="00AD28E2" w:rsidRDefault="00AD28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A8DC0" w14:textId="77777777" w:rsidR="00AD28E2" w:rsidRDefault="00AD28E2">
      <w:r>
        <w:separator/>
      </w:r>
    </w:p>
  </w:footnote>
  <w:footnote w:type="continuationSeparator" w:id="0">
    <w:p w14:paraId="12747DAC" w14:textId="77777777" w:rsidR="00AD28E2" w:rsidRDefault="00AD28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C22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F2C0C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D3549E3"/>
    <w:multiLevelType w:val="hybridMultilevel"/>
    <w:tmpl w:val="ACF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200220">
    <w:abstractNumId w:val="0"/>
  </w:num>
  <w:num w:numId="2" w16cid:durableId="102194904">
    <w:abstractNumId w:val="1"/>
  </w:num>
  <w:num w:numId="3" w16cid:durableId="1045108268">
    <w:abstractNumId w:val="1"/>
  </w:num>
  <w:num w:numId="4" w16cid:durableId="20349634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6744"/>
    <w:rsid w:val="00012AEE"/>
    <w:rsid w:val="00105373"/>
    <w:rsid w:val="00980EF0"/>
    <w:rsid w:val="00AD28E2"/>
    <w:rsid w:val="00AD5D3D"/>
    <w:rsid w:val="00E03F06"/>
    <w:rsid w:val="00EB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838462"/>
  <w15:docId w15:val="{D02B8E73-5C51-F14A-9A71-47353231E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980EF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0E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ntery Sayers</cp:lastModifiedBy>
  <cp:revision>4</cp:revision>
  <dcterms:created xsi:type="dcterms:W3CDTF">2026-02-25T00:19:00Z</dcterms:created>
  <dcterms:modified xsi:type="dcterms:W3CDTF">2026-02-25T00:35:00Z</dcterms:modified>
</cp:coreProperties>
</file>